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A21D9" w14:textId="77777777" w:rsidR="00FC4124" w:rsidRDefault="00FC4124" w:rsidP="00125A2F"/>
    <w:p w14:paraId="22D65767" w14:textId="085ED0BA" w:rsidR="00125A2F" w:rsidRPr="00B415BF" w:rsidRDefault="00125A2F" w:rsidP="00125A2F">
      <w:r w:rsidRPr="00B415BF">
        <w:t>Name ________________________________________________</w:t>
      </w:r>
      <w:r>
        <w:t>______________</w:t>
      </w:r>
    </w:p>
    <w:p w14:paraId="13E3C17E" w14:textId="77777777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>
        <w:rPr>
          <w:b/>
        </w:rPr>
        <w:t>What parameters are usually use to assessment of the water quality?</w:t>
      </w:r>
    </w:p>
    <w:p w14:paraId="2382C5A8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pH</w:t>
      </w:r>
    </w:p>
    <w:p w14:paraId="6AE5916D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dihydrogen monoxide</w:t>
      </w:r>
    </w:p>
    <w:p w14:paraId="0408E2CF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suspended solids</w:t>
      </w:r>
    </w:p>
    <w:p w14:paraId="63F1DB5D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proofErr w:type="spellStart"/>
      <w:r>
        <w:t>color</w:t>
      </w:r>
      <w:proofErr w:type="spellEnd"/>
    </w:p>
    <w:p w14:paraId="50797984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turbidity</w:t>
      </w:r>
    </w:p>
    <w:p w14:paraId="5F37AB05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dissolved sodium chloride</w:t>
      </w:r>
    </w:p>
    <w:p w14:paraId="75A8D87F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temperature</w:t>
      </w:r>
    </w:p>
    <w:p w14:paraId="69867FBD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water reflection</w:t>
      </w:r>
    </w:p>
    <w:p w14:paraId="67DF5C62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dissolved oxygen concentration</w:t>
      </w:r>
    </w:p>
    <w:p w14:paraId="7EE81CED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odour</w:t>
      </w:r>
    </w:p>
    <w:p w14:paraId="29AA9D92" w14:textId="77777777" w:rsidR="00125A2F" w:rsidRPr="00D62012" w:rsidRDefault="00125A2F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conductivity</w:t>
      </w:r>
    </w:p>
    <w:p w14:paraId="116BAC0E" w14:textId="77777777" w:rsidR="00125A2F" w:rsidRDefault="00125A2F" w:rsidP="00125A2F">
      <w:pPr>
        <w:rPr>
          <w:b/>
        </w:rPr>
      </w:pPr>
      <w:r>
        <w:rPr>
          <w:b/>
        </w:rPr>
        <w:t>2. What methods are used to determine the smell of the water?</w:t>
      </w:r>
    </w:p>
    <w:p w14:paraId="6AB44989" w14:textId="77777777" w:rsidR="00125A2F" w:rsidRPr="00D62012" w:rsidRDefault="00125A2F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Organoleptic</w:t>
      </w:r>
    </w:p>
    <w:p w14:paraId="2175EC4E" w14:textId="77777777" w:rsidR="00125A2F" w:rsidRPr="00D62012" w:rsidRDefault="00125A2F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Colorimetric</w:t>
      </w:r>
    </w:p>
    <w:p w14:paraId="43F73684" w14:textId="77777777" w:rsidR="00125A2F" w:rsidRPr="00D62012" w:rsidRDefault="00125A2F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Chemical</w:t>
      </w:r>
    </w:p>
    <w:p w14:paraId="7DF3390C" w14:textId="77777777" w:rsidR="00125A2F" w:rsidRDefault="00125A2F" w:rsidP="00125A2F">
      <w:pPr>
        <w:rPr>
          <w:b/>
        </w:rPr>
      </w:pPr>
      <w:r>
        <w:rPr>
          <w:b/>
        </w:rPr>
        <w:t>3. What is the scale of odour assessment?</w:t>
      </w:r>
    </w:p>
    <w:p w14:paraId="76E06C0E" w14:textId="77777777" w:rsidR="00125A2F" w:rsidRPr="00D62012" w:rsidRDefault="00125A2F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no odour – perceptible – putrid</w:t>
      </w:r>
    </w:p>
    <w:p w14:paraId="1A9E481A" w14:textId="77777777" w:rsidR="00125A2F" w:rsidRPr="00D62012" w:rsidRDefault="00125A2F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no odour – perceptible – intensive</w:t>
      </w:r>
    </w:p>
    <w:p w14:paraId="4540E064" w14:textId="77777777" w:rsidR="00125A2F" w:rsidRPr="00D62012" w:rsidRDefault="00125A2F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perceptible – intensive – specific</w:t>
      </w:r>
    </w:p>
    <w:p w14:paraId="64ED3916" w14:textId="77777777" w:rsidR="00125A2F" w:rsidRDefault="00125A2F" w:rsidP="00125A2F">
      <w:pPr>
        <w:rPr>
          <w:b/>
        </w:rPr>
      </w:pPr>
      <w:r>
        <w:rPr>
          <w:b/>
        </w:rPr>
        <w:t>4. What does turbidity tell us about water quality?</w:t>
      </w:r>
    </w:p>
    <w:p w14:paraId="7BB3FC3F" w14:textId="77777777" w:rsidR="00125A2F" w:rsidRPr="00D62012" w:rsidRDefault="00125A2F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medium for the development of microorganisms and bacteria</w:t>
      </w:r>
    </w:p>
    <w:p w14:paraId="42E0F55F" w14:textId="77777777" w:rsidR="00125A2F" w:rsidRPr="00D62012" w:rsidRDefault="00125A2F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a lot of dissolved oxygen in the sample</w:t>
      </w:r>
    </w:p>
    <w:p w14:paraId="4B321A59" w14:textId="77777777" w:rsidR="00125A2F" w:rsidRPr="00D62012" w:rsidRDefault="00125A2F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presence of undissolved particles</w:t>
      </w:r>
    </w:p>
    <w:p w14:paraId="5C29A431" w14:textId="77777777" w:rsidR="00125A2F" w:rsidRDefault="00125A2F" w:rsidP="00125A2F">
      <w:pPr>
        <w:rPr>
          <w:b/>
        </w:rPr>
      </w:pPr>
      <w:r>
        <w:rPr>
          <w:b/>
        </w:rPr>
        <w:t>5. What types of water smell do you know?</w:t>
      </w:r>
    </w:p>
    <w:p w14:paraId="448CE02A" w14:textId="77777777" w:rsidR="00125A2F" w:rsidRPr="007C0812" w:rsidRDefault="00125A2F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plant</w:t>
      </w:r>
    </w:p>
    <w:p w14:paraId="6B808877" w14:textId="77777777" w:rsidR="00125A2F" w:rsidRPr="007C0812" w:rsidRDefault="00125A2F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aromatic</w:t>
      </w:r>
    </w:p>
    <w:p w14:paraId="3D003BEF" w14:textId="77777777" w:rsidR="00125A2F" w:rsidRPr="007C0812" w:rsidRDefault="00125A2F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putrid</w:t>
      </w:r>
    </w:p>
    <w:p w14:paraId="4D081FA8" w14:textId="77777777" w:rsidR="00125A2F" w:rsidRPr="007C0812" w:rsidRDefault="00125A2F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specific</w:t>
      </w:r>
    </w:p>
    <w:p w14:paraId="4BB35615" w14:textId="77777777" w:rsidR="00125A2F" w:rsidRPr="007C0812" w:rsidRDefault="00125A2F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fishy</w:t>
      </w:r>
    </w:p>
    <w:p w14:paraId="39FA4C9B" w14:textId="77777777" w:rsidR="00125A2F" w:rsidRPr="007C0812" w:rsidRDefault="00125A2F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chemical</w:t>
      </w:r>
    </w:p>
    <w:p w14:paraId="52599C24" w14:textId="77777777" w:rsidR="00125A2F" w:rsidRDefault="00125A2F" w:rsidP="00125A2F">
      <w:pPr>
        <w:rPr>
          <w:b/>
        </w:rPr>
      </w:pPr>
      <w:r>
        <w:rPr>
          <w:b/>
        </w:rPr>
        <w:t xml:space="preserve">6. What types of </w:t>
      </w:r>
      <w:proofErr w:type="spellStart"/>
      <w:r>
        <w:rPr>
          <w:b/>
        </w:rPr>
        <w:t>color</w:t>
      </w:r>
      <w:proofErr w:type="spellEnd"/>
      <w:r>
        <w:rPr>
          <w:b/>
        </w:rPr>
        <w:t xml:space="preserve"> of natural waters do you know?</w:t>
      </w:r>
    </w:p>
    <w:p w14:paraId="52C7F601" w14:textId="77777777" w:rsidR="00125A2F" w:rsidRPr="007C0812" w:rsidRDefault="00125A2F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before filtration</w:t>
      </w:r>
    </w:p>
    <w:p w14:paraId="5C3577E7" w14:textId="77777777" w:rsidR="00125A2F" w:rsidRPr="007C0812" w:rsidRDefault="00125A2F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fter filtration</w:t>
      </w:r>
    </w:p>
    <w:p w14:paraId="0A45B635" w14:textId="77777777" w:rsidR="00125A2F" w:rsidRDefault="00125A2F" w:rsidP="00125A2F">
      <w:pPr>
        <w:rPr>
          <w:b/>
        </w:rPr>
      </w:pPr>
      <w:r>
        <w:rPr>
          <w:b/>
        </w:rPr>
        <w:t>7. What pH range natural water have?</w:t>
      </w:r>
    </w:p>
    <w:p w14:paraId="2F6BC833" w14:textId="77777777" w:rsidR="00125A2F" w:rsidRPr="007C0812" w:rsidRDefault="00125A2F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8.0 – 9.0</w:t>
      </w:r>
    </w:p>
    <w:p w14:paraId="54EC282A" w14:textId="77777777" w:rsidR="00125A2F" w:rsidRPr="007C0812" w:rsidRDefault="00125A2F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6.5 – 8.0</w:t>
      </w:r>
    </w:p>
    <w:p w14:paraId="3847F821" w14:textId="0FC892AA" w:rsidR="00FC4124" w:rsidRPr="00FC4124" w:rsidRDefault="00125A2F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5.0 – 6.5</w:t>
      </w:r>
    </w:p>
    <w:p w14:paraId="1CAF3F54" w14:textId="2AFDECC4" w:rsidR="00FC4124" w:rsidRDefault="00FC4124" w:rsidP="00FC4124">
      <w:pPr>
        <w:rPr>
          <w:b/>
        </w:rPr>
      </w:pPr>
      <w:r>
        <w:rPr>
          <w:b/>
        </w:rPr>
        <w:br w:type="page"/>
      </w:r>
    </w:p>
    <w:p w14:paraId="5364F04E" w14:textId="77777777" w:rsidR="00125A2F" w:rsidRDefault="00125A2F" w:rsidP="00125A2F">
      <w:pPr>
        <w:rPr>
          <w:b/>
        </w:rPr>
      </w:pPr>
      <w:r>
        <w:rPr>
          <w:b/>
        </w:rPr>
        <w:lastRenderedPageBreak/>
        <w:t>8. What are the types of suspended solids?</w:t>
      </w:r>
    </w:p>
    <w:p w14:paraId="6263BB4C" w14:textId="77777777" w:rsidR="00125A2F" w:rsidRPr="007C0812" w:rsidRDefault="00125A2F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quarks</w:t>
      </w:r>
    </w:p>
    <w:p w14:paraId="27154015" w14:textId="77777777" w:rsidR="00125A2F" w:rsidRPr="007C0812" w:rsidRDefault="00125A2F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mineral</w:t>
      </w:r>
    </w:p>
    <w:p w14:paraId="75482790" w14:textId="77777777" w:rsidR="00125A2F" w:rsidRPr="007C0812" w:rsidRDefault="00125A2F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organic</w:t>
      </w:r>
    </w:p>
    <w:p w14:paraId="6C22B985" w14:textId="77777777" w:rsidR="00125A2F" w:rsidRPr="007C0812" w:rsidRDefault="00125A2F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specific</w:t>
      </w:r>
    </w:p>
    <w:p w14:paraId="0B34070D" w14:textId="77777777" w:rsidR="00125A2F" w:rsidRPr="007C0812" w:rsidRDefault="00125A2F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elementary particles</w:t>
      </w:r>
    </w:p>
    <w:p w14:paraId="65FF2834" w14:textId="77777777" w:rsidR="00125A2F" w:rsidRDefault="00125A2F" w:rsidP="00125A2F">
      <w:pPr>
        <w:rPr>
          <w:b/>
        </w:rPr>
      </w:pPr>
      <w:r>
        <w:rPr>
          <w:b/>
        </w:rPr>
        <w:t xml:space="preserve">9. What the black </w:t>
      </w:r>
      <w:proofErr w:type="spellStart"/>
      <w:r>
        <w:rPr>
          <w:b/>
        </w:rPr>
        <w:t>color</w:t>
      </w:r>
      <w:proofErr w:type="spellEnd"/>
      <w:r>
        <w:rPr>
          <w:b/>
        </w:rPr>
        <w:t xml:space="preserve"> of the suspended can mean?</w:t>
      </w:r>
    </w:p>
    <w:p w14:paraId="08B652B9" w14:textId="77777777" w:rsidR="00125A2F" w:rsidRPr="007C0812" w:rsidRDefault="00125A2F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a lot of carbon monoxide in the water</w:t>
      </w:r>
    </w:p>
    <w:p w14:paraId="55903209" w14:textId="77777777" w:rsidR="00125A2F" w:rsidRPr="007C0812" w:rsidRDefault="00125A2F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a lot of iron in the water</w:t>
      </w:r>
    </w:p>
    <w:p w14:paraId="17DC7144" w14:textId="77777777" w:rsidR="00125A2F" w:rsidRPr="007C0812" w:rsidRDefault="00125A2F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presence of anaerobic processes, decomposition of organic matter</w:t>
      </w:r>
    </w:p>
    <w:p w14:paraId="7EF20A0D" w14:textId="77777777" w:rsidR="00125A2F" w:rsidRDefault="00125A2F" w:rsidP="00125A2F">
      <w:pPr>
        <w:rPr>
          <w:b/>
        </w:rPr>
      </w:pPr>
      <w:r>
        <w:rPr>
          <w:b/>
        </w:rPr>
        <w:t>10. What does white sediment mean during dissolved oxygen measurements?</w:t>
      </w:r>
    </w:p>
    <w:p w14:paraId="26789873" w14:textId="77777777" w:rsidR="00125A2F" w:rsidRPr="007C0812" w:rsidRDefault="00125A2F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a lot of glucose in the sample</w:t>
      </w:r>
    </w:p>
    <w:p w14:paraId="7B7D33D6" w14:textId="77777777" w:rsidR="00125A2F" w:rsidRPr="007C0812" w:rsidRDefault="00125A2F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no dissolved oxygen in the sample</w:t>
      </w:r>
    </w:p>
    <w:p w14:paraId="0D3AA490" w14:textId="77777777" w:rsidR="00125A2F" w:rsidRPr="007C0812" w:rsidRDefault="00125A2F" w:rsidP="00125A2F">
      <w:pPr>
        <w:pStyle w:val="Akapitzlist"/>
        <w:numPr>
          <w:ilvl w:val="0"/>
          <w:numId w:val="24"/>
        </w:numPr>
        <w:ind w:left="697" w:hanging="357"/>
        <w:rPr>
          <w:b/>
        </w:rPr>
      </w:pPr>
      <w:r>
        <w:t>high concentrations of N</w:t>
      </w:r>
      <w:r w:rsidRPr="007C0812">
        <w:rPr>
          <w:vertAlign w:val="subscript"/>
        </w:rPr>
        <w:t>2</w:t>
      </w:r>
      <w:r>
        <w:t xml:space="preserve"> in water</w:t>
      </w:r>
    </w:p>
    <w:p w14:paraId="1DC7D9B1" w14:textId="77777777" w:rsidR="00125A2F" w:rsidRDefault="00125A2F" w:rsidP="00125A2F">
      <w:pPr>
        <w:rPr>
          <w:b/>
        </w:rPr>
      </w:pPr>
      <w:r>
        <w:rPr>
          <w:b/>
        </w:rPr>
        <w:t>11. What the extended filtration time can tell us about water quality?</w:t>
      </w:r>
    </w:p>
    <w:p w14:paraId="16F729AE" w14:textId="77777777" w:rsidR="00125A2F" w:rsidRPr="007C0812" w:rsidRDefault="00125A2F" w:rsidP="00125A2F">
      <w:pPr>
        <w:pStyle w:val="Akapitzlist"/>
        <w:numPr>
          <w:ilvl w:val="0"/>
          <w:numId w:val="25"/>
        </w:numPr>
        <w:ind w:left="697" w:hanging="357"/>
        <w:rPr>
          <w:b/>
        </w:rPr>
      </w:pPr>
      <w:r>
        <w:t>very good water quality</w:t>
      </w:r>
    </w:p>
    <w:p w14:paraId="2306AB8A" w14:textId="77777777" w:rsidR="00125A2F" w:rsidRPr="007C0812" w:rsidRDefault="00125A2F" w:rsidP="00125A2F">
      <w:pPr>
        <w:pStyle w:val="Akapitzlist"/>
        <w:numPr>
          <w:ilvl w:val="0"/>
          <w:numId w:val="25"/>
        </w:numPr>
        <w:ind w:left="697" w:hanging="357"/>
        <w:rPr>
          <w:b/>
        </w:rPr>
      </w:pPr>
      <w:r>
        <w:t>large amount of suspended solids in the sample</w:t>
      </w:r>
    </w:p>
    <w:p w14:paraId="51EF90DE" w14:textId="77777777" w:rsidR="00125A2F" w:rsidRPr="007C0812" w:rsidRDefault="00125A2F" w:rsidP="00125A2F">
      <w:pPr>
        <w:pStyle w:val="Akapitzlist"/>
        <w:numPr>
          <w:ilvl w:val="0"/>
          <w:numId w:val="25"/>
        </w:numPr>
        <w:ind w:left="697" w:hanging="357"/>
        <w:rPr>
          <w:b/>
        </w:rPr>
      </w:pPr>
      <w:r>
        <w:t>water has a pH of 9</w:t>
      </w:r>
    </w:p>
    <w:p w14:paraId="7770A97F" w14:textId="77777777" w:rsidR="00990066" w:rsidRPr="00125A2F" w:rsidRDefault="00990066" w:rsidP="00125A2F"/>
    <w:sectPr w:rsidR="00990066" w:rsidRPr="00125A2F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1270E" w14:textId="77777777" w:rsidR="000A5802" w:rsidRDefault="000A5802" w:rsidP="00125A2F">
      <w:pPr>
        <w:spacing w:after="0" w:line="240" w:lineRule="auto"/>
      </w:pPr>
      <w:r>
        <w:separator/>
      </w:r>
    </w:p>
  </w:endnote>
  <w:endnote w:type="continuationSeparator" w:id="0">
    <w:p w14:paraId="0F4FB27E" w14:textId="77777777" w:rsidR="000A5802" w:rsidRDefault="000A5802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43B7A" w14:textId="77777777" w:rsidR="000A5802" w:rsidRDefault="000A5802" w:rsidP="00125A2F">
      <w:pPr>
        <w:spacing w:after="0" w:line="240" w:lineRule="auto"/>
      </w:pPr>
      <w:r>
        <w:separator/>
      </w:r>
    </w:p>
  </w:footnote>
  <w:footnote w:type="continuationSeparator" w:id="0">
    <w:p w14:paraId="6C6D8249" w14:textId="77777777" w:rsidR="000A5802" w:rsidRDefault="000A5802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496282">
    <w:abstractNumId w:val="1"/>
  </w:num>
  <w:num w:numId="2" w16cid:durableId="1523471282">
    <w:abstractNumId w:val="16"/>
  </w:num>
  <w:num w:numId="3" w16cid:durableId="1648510452">
    <w:abstractNumId w:val="9"/>
  </w:num>
  <w:num w:numId="4" w16cid:durableId="840852697">
    <w:abstractNumId w:val="7"/>
  </w:num>
  <w:num w:numId="5" w16cid:durableId="1916428300">
    <w:abstractNumId w:val="4"/>
  </w:num>
  <w:num w:numId="6" w16cid:durableId="1136021225">
    <w:abstractNumId w:val="17"/>
  </w:num>
  <w:num w:numId="7" w16cid:durableId="360741612">
    <w:abstractNumId w:val="12"/>
  </w:num>
  <w:num w:numId="8" w16cid:durableId="2013294683">
    <w:abstractNumId w:val="18"/>
  </w:num>
  <w:num w:numId="9" w16cid:durableId="1931235666">
    <w:abstractNumId w:val="5"/>
  </w:num>
  <w:num w:numId="10" w16cid:durableId="2060395969">
    <w:abstractNumId w:val="13"/>
  </w:num>
  <w:num w:numId="11" w16cid:durableId="920872094">
    <w:abstractNumId w:val="20"/>
  </w:num>
  <w:num w:numId="12" w16cid:durableId="269748204">
    <w:abstractNumId w:val="19"/>
  </w:num>
  <w:num w:numId="13" w16cid:durableId="804927433">
    <w:abstractNumId w:val="2"/>
  </w:num>
  <w:num w:numId="14" w16cid:durableId="914364018">
    <w:abstractNumId w:val="14"/>
  </w:num>
  <w:num w:numId="15" w16cid:durableId="1470122666">
    <w:abstractNumId w:val="3"/>
  </w:num>
  <w:num w:numId="16" w16cid:durableId="275524223">
    <w:abstractNumId w:val="8"/>
  </w:num>
  <w:num w:numId="17" w16cid:durableId="147020054">
    <w:abstractNumId w:val="23"/>
  </w:num>
  <w:num w:numId="18" w16cid:durableId="1493595910">
    <w:abstractNumId w:val="15"/>
  </w:num>
  <w:num w:numId="19" w16cid:durableId="169293280">
    <w:abstractNumId w:val="21"/>
  </w:num>
  <w:num w:numId="20" w16cid:durableId="354573798">
    <w:abstractNumId w:val="24"/>
  </w:num>
  <w:num w:numId="21" w16cid:durableId="524248200">
    <w:abstractNumId w:val="10"/>
  </w:num>
  <w:num w:numId="22" w16cid:durableId="713850812">
    <w:abstractNumId w:val="6"/>
  </w:num>
  <w:num w:numId="23" w16cid:durableId="769206054">
    <w:abstractNumId w:val="0"/>
  </w:num>
  <w:num w:numId="24" w16cid:durableId="212429329">
    <w:abstractNumId w:val="22"/>
  </w:num>
  <w:num w:numId="25" w16cid:durableId="11503653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25A2F"/>
    <w:rsid w:val="001351A0"/>
    <w:rsid w:val="001879F4"/>
    <w:rsid w:val="001D62D5"/>
    <w:rsid w:val="00346B1B"/>
    <w:rsid w:val="003A4948"/>
    <w:rsid w:val="003F11E5"/>
    <w:rsid w:val="004009F1"/>
    <w:rsid w:val="0058383B"/>
    <w:rsid w:val="00720606"/>
    <w:rsid w:val="00781D2E"/>
    <w:rsid w:val="007A0009"/>
    <w:rsid w:val="007D53F1"/>
    <w:rsid w:val="007E2D73"/>
    <w:rsid w:val="008A5F2C"/>
    <w:rsid w:val="008A6D3C"/>
    <w:rsid w:val="009647C7"/>
    <w:rsid w:val="00990066"/>
    <w:rsid w:val="009C58C9"/>
    <w:rsid w:val="00C301ED"/>
    <w:rsid w:val="00C6369C"/>
    <w:rsid w:val="00CC4803"/>
    <w:rsid w:val="00CE2F36"/>
    <w:rsid w:val="00D24B33"/>
    <w:rsid w:val="00D43586"/>
    <w:rsid w:val="00D7209E"/>
    <w:rsid w:val="00DB34FE"/>
    <w:rsid w:val="00E243BE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Jakub</cp:lastModifiedBy>
  <cp:revision>5</cp:revision>
  <dcterms:created xsi:type="dcterms:W3CDTF">2022-11-01T15:31:00Z</dcterms:created>
  <dcterms:modified xsi:type="dcterms:W3CDTF">2023-01-04T13:13:00Z</dcterms:modified>
</cp:coreProperties>
</file>